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F5703" w14:textId="190F3F40" w:rsidR="00626232" w:rsidRPr="00FE3656" w:rsidRDefault="00FE3656" w:rsidP="00FE3656">
      <w:pPr>
        <w:rPr>
          <w:rFonts w:hint="eastAsia"/>
        </w:rPr>
      </w:pP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** trial of 1:3 matching without replacement, using repeated 1:1 matching with psmatch2 ****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* run your own prediction model, save your propensity score under variable [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]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 create copy of propensity score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sum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gen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_original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 random order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set seed 1000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en x=uniform(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sort x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* Round 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** nearest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eighbour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1:1 matching with caliper 0.20*SD, adjust for your own data from 'sum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' results above</w:t>
      </w:r>
      <w:r>
        <w:rPr>
          <w:rStyle w:val="apple-converted-space"/>
          <w:rFonts w:ascii="Helvetica" w:hAnsi="Helvetica"/>
          <w:color w:val="252C2F"/>
          <w:sz w:val="20"/>
          <w:szCs w:val="20"/>
          <w:shd w:val="clear" w:color="auto" w:fill="EBF4F9"/>
        </w:rPr>
        <w:t> 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psmatch2 [your intervention],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(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) caliper (0.024)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oreplacemen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descending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** remove matched controls by changing propensity score to 91 (future rounds will be 92, 93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etc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91 if _treated==0 &amp; _weight==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 keep ID of matched control by generating new n1 and ID variable (new variable without underscore so it doesn't get overwritten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en n1=_n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en id=_id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 generate paired ID for later analysis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gen pair = _id if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=9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pair = _n1 if _treated==1</w:t>
      </w:r>
      <w:r>
        <w:rPr>
          <w:rFonts w:ascii="Helvetica" w:hAnsi="Helvetica"/>
          <w:color w:val="252C2F"/>
          <w:sz w:val="20"/>
          <w:szCs w:val="20"/>
        </w:rPr>
        <w:br/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bysor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pair: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ege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aircoun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= count(pair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pair=. if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aircoun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!=2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drop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aircount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* Round 2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sort x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** nearest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eighbour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1:1 matching with caliper 0.20*SD</w:t>
      </w:r>
      <w:r>
        <w:rPr>
          <w:rStyle w:val="apple-converted-space"/>
          <w:rFonts w:ascii="Helvetica" w:hAnsi="Helvetica"/>
          <w:color w:val="252C2F"/>
          <w:sz w:val="20"/>
          <w:szCs w:val="20"/>
          <w:shd w:val="clear" w:color="auto" w:fill="EBF4F9"/>
        </w:rPr>
        <w:t> 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psmatch2 [your intervention],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(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) caliper (0.024)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oreplacemen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descending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 remove matched controls by changing propensity score to 92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92 if _treated==0 &amp; _weight==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lastRenderedPageBreak/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 keep ID of matched control by generating new _n2 variable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en _n2=_n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gen pair2 = _id if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=92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pair2 = _n2 if _treated==1</w:t>
      </w:r>
      <w:r>
        <w:rPr>
          <w:rFonts w:ascii="Helvetica" w:hAnsi="Helvetica"/>
          <w:color w:val="252C2F"/>
          <w:sz w:val="20"/>
          <w:szCs w:val="20"/>
        </w:rPr>
        <w:br/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sor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pair2 _treated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pair=pair[_n+1] if pair==. &amp; pair2!=.</w:t>
      </w:r>
      <w:r>
        <w:rPr>
          <w:rFonts w:ascii="Helvetica" w:hAnsi="Helvetica"/>
          <w:color w:val="252C2F"/>
          <w:sz w:val="20"/>
          <w:szCs w:val="20"/>
        </w:rPr>
        <w:br/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bysor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pair: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ege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aircoun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= count(pair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drop pair2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aircount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* Round 3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sort x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** nearest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eighbour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1:1 matching with caliper 0.20*logit of SD</w:t>
      </w:r>
      <w:r>
        <w:rPr>
          <w:rStyle w:val="apple-converted-space"/>
          <w:rFonts w:ascii="Helvetica" w:hAnsi="Helvetica"/>
          <w:color w:val="252C2F"/>
          <w:sz w:val="20"/>
          <w:szCs w:val="20"/>
          <w:shd w:val="clear" w:color="auto" w:fill="EBF4F9"/>
        </w:rPr>
        <w:t> 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psmatch2 [your intervention],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(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) caliper (0.024)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oreplacemen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descending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 remove matched controls by changing propensity score to 93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93 if _treated==0 &amp; _weight==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 keep ID of matched control by generating new n1 variable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en _n3=_n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gen pair2 = _id if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=93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pair2 = _n3 if _treated==1</w:t>
      </w:r>
      <w:r>
        <w:rPr>
          <w:rFonts w:ascii="Helvetica" w:hAnsi="Helvetica"/>
          <w:color w:val="252C2F"/>
          <w:sz w:val="20"/>
          <w:szCs w:val="20"/>
        </w:rPr>
        <w:br/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sor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pair2 _treated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pair=pair[_n+1] if pair==. &amp; pair</w:t>
      </w:r>
      <w:proofErr w:type="gram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2!=</w:t>
      </w:r>
      <w:proofErr w:type="gram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.</w:t>
      </w:r>
      <w:r>
        <w:rPr>
          <w:rFonts w:ascii="Helvetica" w:hAnsi="Helvetica"/>
          <w:color w:val="252C2F"/>
          <w:sz w:val="20"/>
          <w:szCs w:val="20"/>
        </w:rPr>
        <w:br/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bysor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pair: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ege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aircoun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= count(pair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drop pair2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**** Tidy up and recreate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match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1:3 output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create 1:3 match descriptor for all matched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gen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ne_to_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(paircount-1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ne_to_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=. if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ne_to_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=-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drop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aircount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sort _treated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by _treated: tab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ne_to_n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 reconstruct matches to original ID numbers</w:t>
      </w:r>
      <w:r>
        <w:rPr>
          <w:rFonts w:ascii="Helvetica" w:hAnsi="Helvetica"/>
          <w:color w:val="252C2F"/>
          <w:sz w:val="20"/>
          <w:szCs w:val="20"/>
        </w:rPr>
        <w:br/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gsort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pair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_n2=id[_n+2] if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[_n+2]==92 &amp; _n2!=.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lastRenderedPageBreak/>
        <w:t xml:space="preserve">replace _n3=id[_n+3] if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[_n+3]==93 &amp; _n3!=.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drop _n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name n1 _n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** recreate output from 1:n matching with psmatch2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id=id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weight=1 if _treated==1 &amp; _n1!=.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_weight=1 if _treated==0 &amp;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ne_to_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=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_weight=0.5 if _treated==0 &amp;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ne_to_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=2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replace _weight=0.333 if _treated==0 &amp;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ne_to_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=3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0 if _treated==0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0 if _treated==1 &amp; _n1==.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1 if _treated==1 &amp; _n1!=. &amp; _n2==.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2 if _treated==1 &amp; _n</w:t>
      </w:r>
      <w:proofErr w:type="gram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1!=</w:t>
      </w:r>
      <w:proofErr w:type="gram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. &amp; _n</w:t>
      </w:r>
      <w:proofErr w:type="gram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2!=</w:t>
      </w:r>
      <w:proofErr w:type="gram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. &amp; _n3==.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3 if _treated==1 &amp; _n</w:t>
      </w:r>
      <w:proofErr w:type="gram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1!=</w:t>
      </w:r>
      <w:proofErr w:type="gram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. &amp; _n</w:t>
      </w:r>
      <w:proofErr w:type="gram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2!=</w:t>
      </w:r>
      <w:proofErr w:type="gram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. &amp; _n</w:t>
      </w:r>
      <w:proofErr w:type="gram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3!=</w:t>
      </w:r>
      <w:proofErr w:type="gram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.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support=1 if _treated==1 &amp; _weight==1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replace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=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_original</w:t>
      </w:r>
      <w:proofErr w:type="spellEnd"/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order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core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_treated _support _weight _id _n1 _n2 _n3 _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nn</w:t>
      </w:r>
      <w:proofErr w:type="spellEnd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 , after (x)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sort pair</w:t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</w:rPr>
        <w:br/>
      </w:r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 xml:space="preserve">**** check if this worked by using </w:t>
      </w:r>
      <w:proofErr w:type="spellStart"/>
      <w:r>
        <w:rPr>
          <w:rFonts w:ascii="Helvetica" w:hAnsi="Helvetica"/>
          <w:color w:val="252C2F"/>
          <w:sz w:val="20"/>
          <w:szCs w:val="20"/>
          <w:shd w:val="clear" w:color="auto" w:fill="EBF4F9"/>
        </w:rPr>
        <w:t>pstest</w:t>
      </w:r>
      <w:proofErr w:type="spellEnd"/>
    </w:p>
    <w:sectPr w:rsidR="00626232" w:rsidRPr="00FE3656">
      <w:foot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AC02E" w14:textId="77777777" w:rsidR="002151EF" w:rsidRDefault="002151EF" w:rsidP="00FE3656">
      <w:r>
        <w:separator/>
      </w:r>
    </w:p>
  </w:endnote>
  <w:endnote w:type="continuationSeparator" w:id="0">
    <w:p w14:paraId="11437BBE" w14:textId="77777777" w:rsidR="002151EF" w:rsidRDefault="002151EF" w:rsidP="00FE3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238694"/>
      <w:docPartObj>
        <w:docPartGallery w:val="Page Numbers (Bottom of Page)"/>
        <w:docPartUnique/>
      </w:docPartObj>
    </w:sdtPr>
    <w:sdtContent>
      <w:p w14:paraId="60B850A5" w14:textId="4277DE27" w:rsidR="00FE3656" w:rsidRDefault="00FE3656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AE54113" w14:textId="77777777" w:rsidR="00FE3656" w:rsidRDefault="00FE365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9B37E" w14:textId="77777777" w:rsidR="002151EF" w:rsidRDefault="002151EF" w:rsidP="00FE3656">
      <w:r>
        <w:separator/>
      </w:r>
    </w:p>
  </w:footnote>
  <w:footnote w:type="continuationSeparator" w:id="0">
    <w:p w14:paraId="0F5EA64C" w14:textId="77777777" w:rsidR="002151EF" w:rsidRDefault="002151EF" w:rsidP="00FE36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LQ0MrcwtrAwNjBS0lEKTi0uzszPAykwrAUAP9rK0SwAAAA="/>
  </w:docVars>
  <w:rsids>
    <w:rsidRoot w:val="00FE3656"/>
    <w:rsid w:val="002151EF"/>
    <w:rsid w:val="003A4122"/>
    <w:rsid w:val="00626232"/>
    <w:rsid w:val="00631849"/>
    <w:rsid w:val="00F81A24"/>
    <w:rsid w:val="00FE3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977E4"/>
  <w15:chartTrackingRefBased/>
  <w15:docId w15:val="{97C48DBB-8A8F-44AA-A58F-F7FC60C6A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3656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FE3656"/>
  </w:style>
  <w:style w:type="paragraph" w:styleId="a3">
    <w:name w:val="header"/>
    <w:basedOn w:val="a"/>
    <w:link w:val="a4"/>
    <w:uiPriority w:val="99"/>
    <w:unhideWhenUsed/>
    <w:rsid w:val="00FE36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E3656"/>
    <w:rPr>
      <w:rFonts w:ascii="宋体" w:eastAsia="宋体" w:hAnsi="宋体" w:cs="宋体"/>
      <w:kern w:val="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E365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E3656"/>
    <w:rPr>
      <w:rFonts w:ascii="宋体" w:eastAsia="宋体" w:hAnsi="宋体" w:cs="宋体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4</Words>
  <Characters>2707</Characters>
  <Application>Microsoft Office Word</Application>
  <DocSecurity>0</DocSecurity>
  <Lines>22</Lines>
  <Paragraphs>6</Paragraphs>
  <ScaleCrop>false</ScaleCrop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欧阳 海上的月光</dc:creator>
  <cp:keywords/>
  <dc:description/>
  <cp:lastModifiedBy>欧阳 海上的月光</cp:lastModifiedBy>
  <cp:revision>1</cp:revision>
  <dcterms:created xsi:type="dcterms:W3CDTF">2022-03-24T16:12:00Z</dcterms:created>
  <dcterms:modified xsi:type="dcterms:W3CDTF">2022-03-24T16:14:00Z</dcterms:modified>
</cp:coreProperties>
</file>